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[༢༨༧ན]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[༢༨༧བ]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[༢༨༨ན]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[༢༨༨བ]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[༢༨༩ན]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[༢༨༩བ]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[༢༩༠ན]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[༢༩༠བ]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[༢༩༡ན]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[༢༩༡བ]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[༢༩༢ན]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[༢༩༢བ]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[༢༩༣ན]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[༢༩༣བ]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[༢༩༤ན]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3b3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3Z</dcterms:created>
  <dcterms:modified xsi:type="dcterms:W3CDTF">2017-05-05T09:31:53Z</dcterms:modified>
</cp:coreProperties>
</file>